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9A836" w14:textId="5CD45A9C" w:rsidR="009323BD" w:rsidRPr="00685FA6" w:rsidRDefault="008F2B89" w:rsidP="00A41763">
      <w:pPr>
        <w:pStyle w:val="1"/>
        <w:rPr>
          <w:lang w:val="en-AU"/>
        </w:rPr>
      </w:pPr>
      <w:bookmarkStart w:id="0" w:name="equity-management-system"/>
      <w:r>
        <w:rPr>
          <w:rFonts w:hint="eastAsia"/>
          <w:lang w:eastAsia="zh-CN"/>
        </w:rPr>
        <w:t>My</w:t>
      </w:r>
      <w:r>
        <w:rPr>
          <w:lang w:eastAsia="zh-CN"/>
        </w:rPr>
        <w:t xml:space="preserve"> Blog</w:t>
      </w:r>
    </w:p>
    <w:p w14:paraId="59D0DC6A" w14:textId="0682144A" w:rsidR="00AA1071" w:rsidRDefault="00B152CC" w:rsidP="008F2B89">
      <w:r w:rsidRPr="00B152CC">
        <w:t xml:space="preserve">This repository contains the source code for my </w:t>
      </w:r>
      <w:r>
        <w:t xml:space="preserve">personal blog. </w:t>
      </w:r>
      <w:r w:rsidR="00602C82">
        <w:t>The</w:t>
      </w:r>
      <w:r w:rsidR="008F2B89" w:rsidRPr="008F2B89">
        <w:t xml:space="preserve"> blog </w:t>
      </w:r>
      <w:r w:rsidR="008F2B89">
        <w:t xml:space="preserve">application </w:t>
      </w:r>
      <w:r w:rsidR="008F2B89" w:rsidRPr="008F2B89">
        <w:t xml:space="preserve">allows users to </w:t>
      </w:r>
      <w:r w:rsidR="008F2B89">
        <w:t>write</w:t>
      </w:r>
      <w:r w:rsidR="00AA1071">
        <w:t xml:space="preserve">, post and manages </w:t>
      </w:r>
      <w:r w:rsidR="00AA1071" w:rsidRPr="008F2B89">
        <w:t>articles</w:t>
      </w:r>
      <w:r w:rsidR="008F2B89" w:rsidRPr="008F2B89">
        <w:t xml:space="preserve">. </w:t>
      </w:r>
      <w:r w:rsidR="00602C82">
        <w:t xml:space="preserve"> A</w:t>
      </w:r>
      <w:r w:rsidR="00602C82" w:rsidRPr="008F2B89">
        <w:t xml:space="preserve"> new article </w:t>
      </w:r>
      <w:r w:rsidR="00602C82">
        <w:t xml:space="preserve">can be created </w:t>
      </w:r>
      <w:r w:rsidR="00602C82" w:rsidRPr="008F2B89">
        <w:t>either by writing it directly</w:t>
      </w:r>
      <w:r w:rsidR="00602C82">
        <w:t xml:space="preserve"> in Markdown </w:t>
      </w:r>
      <w:r>
        <w:t xml:space="preserve">format, </w:t>
      </w:r>
      <w:r w:rsidRPr="008F2B89">
        <w:t>or</w:t>
      </w:r>
      <w:r w:rsidR="00602C82" w:rsidRPr="008F2B89">
        <w:t xml:space="preserve"> </w:t>
      </w:r>
      <w:r w:rsidR="00602C82">
        <w:t>by uploading an existing Markdown file</w:t>
      </w:r>
      <w:r w:rsidR="00602C82" w:rsidRPr="008F2B89">
        <w:t>.</w:t>
      </w:r>
      <w:r w:rsidR="00602C82">
        <w:t xml:space="preserve"> </w:t>
      </w:r>
      <w:r w:rsidR="008F2B89">
        <w:t>A M</w:t>
      </w:r>
      <w:r w:rsidR="008F2B89" w:rsidRPr="008F2B89">
        <w:t>arkdown preview is provided alongside with the markdown input</w:t>
      </w:r>
      <w:r w:rsidR="00602C82">
        <w:t>, making it easier for users to write or edit</w:t>
      </w:r>
      <w:r w:rsidR="008F2B89" w:rsidRPr="008F2B89">
        <w:t>. Markdown image</w:t>
      </w:r>
      <w:r w:rsidR="008F2B89">
        <w:t>s</w:t>
      </w:r>
      <w:r w:rsidR="008F2B89" w:rsidRPr="008F2B89">
        <w:t xml:space="preserve"> syntax is supported</w:t>
      </w:r>
      <w:r w:rsidR="00AA1071">
        <w:t xml:space="preserve"> so that</w:t>
      </w:r>
      <w:r w:rsidR="008F2B89">
        <w:t xml:space="preserve"> users can upload </w:t>
      </w:r>
      <w:r w:rsidR="00AA1071">
        <w:t>a</w:t>
      </w:r>
      <w:r w:rsidR="008F2B89">
        <w:t xml:space="preserve"> Markdown file with accompanied images</w:t>
      </w:r>
      <w:r w:rsidR="00AA1071">
        <w:t xml:space="preserve"> together</w:t>
      </w:r>
      <w:r w:rsidR="008F2B89" w:rsidRPr="008F2B89">
        <w:t xml:space="preserve">. </w:t>
      </w:r>
    </w:p>
    <w:p w14:paraId="65A73E2D" w14:textId="0B41D37A" w:rsidR="0060342E" w:rsidRDefault="00A67B31" w:rsidP="0060342E">
      <w:pPr>
        <w:jc w:val="center"/>
      </w:pPr>
      <w:r w:rsidRPr="00A67B31">
        <w:rPr>
          <w:noProof/>
        </w:rPr>
        <w:drawing>
          <wp:inline distT="0" distB="0" distL="0" distR="0" wp14:anchorId="775A9D8C" wp14:editId="28533386">
            <wp:extent cx="6400800" cy="3502660"/>
            <wp:effectExtent l="0" t="0" r="0" b="0"/>
            <wp:docPr id="1" name="Picture 1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50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28D9A" w14:textId="46CE8761" w:rsidR="008F2B89" w:rsidRDefault="008F2B89" w:rsidP="008F2B89">
      <w:r w:rsidRPr="008F2B89">
        <w:t>The blog is developed with React as frontend and ASP.NET Core as backend.</w:t>
      </w:r>
    </w:p>
    <w:p w14:paraId="7C2C6B3A" w14:textId="77777777" w:rsidR="00A67B31" w:rsidRDefault="00A67B31" w:rsidP="008F2B89"/>
    <w:p w14:paraId="2184EA71" w14:textId="77777777" w:rsidR="003D0AD2" w:rsidRDefault="003D0AD2" w:rsidP="003D0AD2">
      <w:pPr>
        <w:pStyle w:val="2"/>
        <w:rPr>
          <w:lang w:val="en-AU"/>
        </w:rPr>
      </w:pPr>
      <w:r>
        <w:rPr>
          <w:lang w:val="en-AU"/>
        </w:rPr>
        <w:t>Getting Started</w:t>
      </w:r>
    </w:p>
    <w:p w14:paraId="0322A461" w14:textId="77777777" w:rsidR="003D0AD2" w:rsidRPr="00572A6F" w:rsidRDefault="003D0AD2" w:rsidP="003D0AD2">
      <w:pPr>
        <w:rPr>
          <w:lang w:val="en-AU"/>
        </w:rPr>
      </w:pPr>
      <w:r w:rsidRPr="00572A6F">
        <w:rPr>
          <w:rFonts w:ascii="Segoe UI" w:hAnsi="Segoe UI" w:cs="Segoe UI"/>
          <w:color w:val="24292F"/>
          <w:shd w:val="clear" w:color="auto" w:fill="FFFFFF"/>
        </w:rPr>
        <w:t>Clone the reposit</w:t>
      </w:r>
      <w:r>
        <w:rPr>
          <w:rFonts w:ascii="Segoe UI" w:hAnsi="Segoe UI" w:cs="Segoe UI"/>
          <w:color w:val="24292F"/>
          <w:shd w:val="clear" w:color="auto" w:fill="FFFFFF"/>
        </w:rPr>
        <w:t>ory and run in development mode in Visual Studio.</w:t>
      </w:r>
    </w:p>
    <w:p w14:paraId="7C18DBFD" w14:textId="77777777" w:rsidR="003D0AD2" w:rsidRDefault="003D0AD2" w:rsidP="008F2B89"/>
    <w:p w14:paraId="0B58D455" w14:textId="14EDAA86" w:rsidR="00B152CC" w:rsidRDefault="00B152CC" w:rsidP="00B152CC">
      <w:pPr>
        <w:pStyle w:val="2"/>
      </w:pPr>
      <w:r>
        <w:t>Description</w:t>
      </w:r>
    </w:p>
    <w:p w14:paraId="72098FB6" w14:textId="07D35A5E" w:rsidR="001E66B7" w:rsidRDefault="00A67B31" w:rsidP="00B152CC">
      <w:pPr>
        <w:pStyle w:val="3"/>
      </w:pPr>
      <w:r>
        <w:t>Create</w:t>
      </w:r>
      <w:r w:rsidR="00B152CC">
        <w:t xml:space="preserve"> and </w:t>
      </w:r>
      <w:r>
        <w:t>Edit Articles</w:t>
      </w:r>
    </w:p>
    <w:p w14:paraId="73DB3DAA" w14:textId="77777777" w:rsidR="001E66B7" w:rsidRDefault="001E66B7" w:rsidP="001E66B7">
      <w:r>
        <w:t>To create or edit an article, a user can follow the steps below:</w:t>
      </w:r>
    </w:p>
    <w:p w14:paraId="3CD98909" w14:textId="77777777" w:rsidR="001E66B7" w:rsidRDefault="001E66B7">
      <w:pPr>
        <w:pStyle w:val="afd"/>
        <w:numPr>
          <w:ilvl w:val="0"/>
          <w:numId w:val="1"/>
        </w:numPr>
      </w:pPr>
      <w:r>
        <w:t>Log into the application and go to Create</w:t>
      </w:r>
      <w:r>
        <w:rPr>
          <w:lang w:eastAsia="zh-CN"/>
        </w:rPr>
        <w:t xml:space="preserve"> or Edit page.</w:t>
      </w:r>
    </w:p>
    <w:p w14:paraId="006AF5DD" w14:textId="33810957" w:rsidR="001E66B7" w:rsidRDefault="001E66B7">
      <w:pPr>
        <w:pStyle w:val="afd"/>
        <w:numPr>
          <w:ilvl w:val="0"/>
          <w:numId w:val="1"/>
        </w:numPr>
      </w:pPr>
      <w:r>
        <w:t>Drag</w:t>
      </w:r>
      <w:r w:rsidR="0077702F">
        <w:t xml:space="preserve"> Markdown file</w:t>
      </w:r>
      <w:r>
        <w:t xml:space="preserve"> and </w:t>
      </w:r>
      <w:r w:rsidR="0077702F">
        <w:t>images</w:t>
      </w:r>
      <w:r>
        <w:t xml:space="preserve"> folder together </w:t>
      </w:r>
      <w:r w:rsidR="00A67B31">
        <w:t xml:space="preserve">and drop </w:t>
      </w:r>
      <w:r>
        <w:t>onto the</w:t>
      </w:r>
      <w:r>
        <w:rPr>
          <w:lang w:eastAsia="zh-CN"/>
        </w:rPr>
        <w:t xml:space="preserve"> page.</w:t>
      </w:r>
    </w:p>
    <w:p w14:paraId="4D8D2633" w14:textId="312ECCCC" w:rsidR="00A67B31" w:rsidRDefault="00A67B31" w:rsidP="00A67B31">
      <w:pPr>
        <w:ind w:left="360"/>
      </w:pPr>
      <w:r w:rsidRPr="00A67B31">
        <w:rPr>
          <w:noProof/>
        </w:rPr>
        <w:lastRenderedPageBreak/>
        <w:drawing>
          <wp:inline distT="0" distB="0" distL="0" distR="0" wp14:anchorId="6B738433" wp14:editId="432E1ABD">
            <wp:extent cx="5568152" cy="2999509"/>
            <wp:effectExtent l="0" t="0" r="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68152" cy="2999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C8CC1" w14:textId="489B4C24" w:rsidR="00A67B31" w:rsidRDefault="001E66B7">
      <w:pPr>
        <w:pStyle w:val="afd"/>
        <w:numPr>
          <w:ilvl w:val="0"/>
          <w:numId w:val="1"/>
        </w:numPr>
      </w:pPr>
      <w:r>
        <w:rPr>
          <w:lang w:eastAsia="zh-CN"/>
        </w:rPr>
        <w:t xml:space="preserve">When texts and images are uploaded, </w:t>
      </w:r>
      <w:r w:rsidR="00A67B31">
        <w:rPr>
          <w:lang w:eastAsia="zh-CN"/>
        </w:rPr>
        <w:t>add tags</w:t>
      </w:r>
      <w:r>
        <w:rPr>
          <w:lang w:eastAsia="zh-CN"/>
        </w:rPr>
        <w:t xml:space="preserve"> if </w:t>
      </w:r>
      <w:r w:rsidR="00A67B31">
        <w:rPr>
          <w:lang w:eastAsia="zh-CN"/>
        </w:rPr>
        <w:t>required</w:t>
      </w:r>
      <w:r>
        <w:rPr>
          <w:lang w:eastAsia="zh-CN"/>
        </w:rPr>
        <w:t>.</w:t>
      </w:r>
      <w:r w:rsidR="00A67B31" w:rsidRPr="00A67B31">
        <w:t xml:space="preserve"> </w:t>
      </w:r>
    </w:p>
    <w:p w14:paraId="2266DFBA" w14:textId="65838A46" w:rsidR="001E66B7" w:rsidRDefault="00A67B31" w:rsidP="00A67B31">
      <w:pPr>
        <w:pStyle w:val="afd"/>
        <w:ind w:left="360"/>
      </w:pPr>
      <w:r w:rsidRPr="0060342E">
        <w:rPr>
          <w:noProof/>
        </w:rPr>
        <w:drawing>
          <wp:inline distT="0" distB="0" distL="0" distR="0" wp14:anchorId="06BE3BF0" wp14:editId="3563BA82">
            <wp:extent cx="5604164" cy="3340259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21854" cy="3350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B1D2F" w14:textId="4996154B" w:rsidR="00A67B31" w:rsidRDefault="00A67B31">
      <w:pPr>
        <w:pStyle w:val="afd"/>
        <w:numPr>
          <w:ilvl w:val="0"/>
          <w:numId w:val="1"/>
        </w:numPr>
      </w:pPr>
      <w:r>
        <w:t>Check if images are well-displayed, add/change images if required.</w:t>
      </w:r>
    </w:p>
    <w:p w14:paraId="48F640A0" w14:textId="5C969912" w:rsidR="00A67B31" w:rsidRDefault="00A67B31" w:rsidP="00A67B31">
      <w:pPr>
        <w:pStyle w:val="afd"/>
        <w:ind w:left="360"/>
      </w:pPr>
      <w:r w:rsidRPr="00A67B31">
        <w:rPr>
          <w:noProof/>
        </w:rPr>
        <w:lastRenderedPageBreak/>
        <w:drawing>
          <wp:inline distT="0" distB="0" distL="0" distR="0" wp14:anchorId="3E36BB0F" wp14:editId="5B430802">
            <wp:extent cx="5763202" cy="333842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83655" cy="3350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9E23" w14:textId="33907C1D" w:rsidR="001E66B7" w:rsidRDefault="001E66B7">
      <w:pPr>
        <w:pStyle w:val="afd"/>
        <w:numPr>
          <w:ilvl w:val="0"/>
          <w:numId w:val="1"/>
        </w:numPr>
      </w:pPr>
      <w:r>
        <w:rPr>
          <w:lang w:eastAsia="zh-CN"/>
        </w:rPr>
        <w:t>Post the article.</w:t>
      </w:r>
    </w:p>
    <w:p w14:paraId="53189B45" w14:textId="68EE7962" w:rsidR="001E66B7" w:rsidRDefault="001E66B7" w:rsidP="008F2B89">
      <w:r>
        <w:t xml:space="preserve">It may come handy to use </w:t>
      </w:r>
      <w:proofErr w:type="spellStart"/>
      <w:r w:rsidRPr="001D450C">
        <w:rPr>
          <w:i/>
          <w:iCs/>
        </w:rPr>
        <w:t>pandoc</w:t>
      </w:r>
      <w:proofErr w:type="spellEnd"/>
      <w:r>
        <w:t xml:space="preserve"> to convert articles in .docx to .md and extract embedded images. </w:t>
      </w:r>
      <w:r w:rsidR="001D450C">
        <w:t>A</w:t>
      </w:r>
      <w:r w:rsidR="000B6891">
        <w:t>n</w:t>
      </w:r>
      <w:r w:rsidR="001D450C">
        <w:t xml:space="preserve"> example of </w:t>
      </w:r>
      <w:proofErr w:type="spellStart"/>
      <w:r w:rsidR="001D450C">
        <w:t>pandoc</w:t>
      </w:r>
      <w:proofErr w:type="spellEnd"/>
      <w:r w:rsidR="001D450C">
        <w:t xml:space="preserve"> command can be:</w:t>
      </w:r>
    </w:p>
    <w:p w14:paraId="1D09104A" w14:textId="2D7A06A0" w:rsidR="0060342E" w:rsidRDefault="001E66B7" w:rsidP="00B152CC">
      <w:pPr>
        <w:pStyle w:val="SourceCode"/>
        <w:ind w:firstLine="720"/>
      </w:pPr>
      <w:proofErr w:type="spellStart"/>
      <w:r w:rsidRPr="00602C82">
        <w:t>pandoc</w:t>
      </w:r>
      <w:proofErr w:type="spellEnd"/>
      <w:r w:rsidRPr="00602C82">
        <w:t xml:space="preserve"> ./README.docx </w:t>
      </w:r>
      <w:r>
        <w:t>–</w:t>
      </w:r>
      <w:r w:rsidRPr="00602C82">
        <w:t>to=</w:t>
      </w:r>
      <w:proofErr w:type="spellStart"/>
      <w:r w:rsidRPr="00602C82">
        <w:t>gfm</w:t>
      </w:r>
      <w:proofErr w:type="spellEnd"/>
      <w:r w:rsidRPr="00602C82">
        <w:t xml:space="preserve"> -o README.md </w:t>
      </w:r>
      <w:r>
        <w:t>–</w:t>
      </w:r>
      <w:r w:rsidRPr="00602C82">
        <w:t>extract-media=_readme</w:t>
      </w:r>
    </w:p>
    <w:p w14:paraId="5B82243F" w14:textId="5105A0F8" w:rsidR="00524597" w:rsidRDefault="00524597" w:rsidP="00A67B31">
      <w:r>
        <w:t>Note:</w:t>
      </w:r>
    </w:p>
    <w:p w14:paraId="0E60CD9A" w14:textId="1DE02DC4" w:rsidR="00524597" w:rsidRDefault="00524597">
      <w:pPr>
        <w:pStyle w:val="afd"/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sz w:val="22"/>
          <w:szCs w:val="22"/>
          <w:lang w:eastAsia="zh-CN"/>
        </w:rPr>
      </w:pPr>
      <w:r>
        <w:rPr>
          <w:rFonts w:ascii="Calibri" w:eastAsia="Times New Roman" w:hAnsi="Calibri" w:cs="Calibri"/>
          <w:sz w:val="22"/>
          <w:szCs w:val="22"/>
          <w:lang w:eastAsia="zh-CN"/>
        </w:rPr>
        <w:t>Users can d</w:t>
      </w:r>
      <w:r w:rsidRPr="00524597">
        <w:rPr>
          <w:rFonts w:ascii="Calibri" w:eastAsia="Times New Roman" w:hAnsi="Calibri" w:cs="Calibri"/>
          <w:sz w:val="22"/>
          <w:szCs w:val="22"/>
          <w:lang w:eastAsia="zh-CN"/>
        </w:rPr>
        <w:t xml:space="preserve">ownload written markdown text </w:t>
      </w:r>
      <w:r>
        <w:rPr>
          <w:rFonts w:ascii="Calibri" w:eastAsia="Times New Roman" w:hAnsi="Calibri" w:cs="Calibri"/>
          <w:sz w:val="22"/>
          <w:szCs w:val="22"/>
          <w:lang w:eastAsia="zh-CN"/>
        </w:rPr>
        <w:t>by clicking “Save” button.</w:t>
      </w:r>
    </w:p>
    <w:p w14:paraId="32BC4478" w14:textId="05ED0706" w:rsidR="00524597" w:rsidRPr="00524597" w:rsidRDefault="00524597">
      <w:pPr>
        <w:pStyle w:val="afd"/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sz w:val="22"/>
          <w:szCs w:val="22"/>
          <w:lang w:eastAsia="zh-CN"/>
        </w:rPr>
      </w:pPr>
      <w:r>
        <w:rPr>
          <w:rFonts w:ascii="Calibri" w:eastAsia="Times New Roman" w:hAnsi="Calibri" w:cs="Calibri"/>
          <w:sz w:val="22"/>
          <w:szCs w:val="22"/>
          <w:lang w:eastAsia="zh-CN"/>
        </w:rPr>
        <w:t xml:space="preserve">Clicking image names copy image name in markdown format, such as </w:t>
      </w:r>
      <w:r w:rsidRPr="00524597">
        <w:rPr>
          <w:rStyle w:val="VerbatimChar"/>
        </w:rPr>
        <w:t>![example_1]( example_1.png)</w:t>
      </w:r>
      <w:r>
        <w:rPr>
          <w:rStyle w:val="VerbatimChar"/>
        </w:rPr>
        <w:t xml:space="preserve">, </w:t>
      </w:r>
      <w:r w:rsidRPr="00524597">
        <w:t>to clipboard</w:t>
      </w:r>
      <w:r>
        <w:t>.</w:t>
      </w:r>
    </w:p>
    <w:p w14:paraId="1A69744C" w14:textId="77777777" w:rsidR="00A67B31" w:rsidRDefault="00A67B31" w:rsidP="00A67B31"/>
    <w:p w14:paraId="7C130919" w14:textId="090B3849" w:rsidR="000F59E2" w:rsidRDefault="001E66B7" w:rsidP="00B152CC">
      <w:pPr>
        <w:pStyle w:val="3"/>
      </w:pPr>
      <w:r>
        <w:t>Markdown Format</w:t>
      </w:r>
    </w:p>
    <w:p w14:paraId="31ADE5C1" w14:textId="1CC4D532" w:rsidR="001E66B7" w:rsidRDefault="000B6891" w:rsidP="001E66B7">
      <w:r>
        <w:t>GitHub Flavored Markdown (</w:t>
      </w:r>
      <w:proofErr w:type="spellStart"/>
      <w:r>
        <w:t>gfm</w:t>
      </w:r>
      <w:proofErr w:type="spellEnd"/>
      <w:r>
        <w:t xml:space="preserve">) is chosen as the dialect for Markdown format. </w:t>
      </w:r>
      <w:r w:rsidR="00F2692E">
        <w:t>Code snippets, m</w:t>
      </w:r>
      <w:r>
        <w:t>ath equations and raw html tags are also supported.</w:t>
      </w:r>
    </w:p>
    <w:p w14:paraId="6C79EEFF" w14:textId="77777777" w:rsidR="000F59E2" w:rsidRDefault="000F59E2" w:rsidP="000F59E2"/>
    <w:p w14:paraId="4A1D3145" w14:textId="732ED159" w:rsidR="000F59E2" w:rsidRPr="000F59E2" w:rsidRDefault="000F59E2" w:rsidP="00B152CC">
      <w:pPr>
        <w:pStyle w:val="3"/>
      </w:pPr>
      <w:r>
        <w:t>Security</w:t>
      </w:r>
    </w:p>
    <w:p w14:paraId="3082CC7A" w14:textId="31BD50E4" w:rsidR="000A2A67" w:rsidRDefault="000F59E2" w:rsidP="000A2A67">
      <w:r>
        <w:t>A user needs to be logged in as administrator to be able to perform CRUD operations.</w:t>
      </w:r>
    </w:p>
    <w:p w14:paraId="2A936231" w14:textId="007A519D" w:rsidR="00A67B31" w:rsidRDefault="00A67B31" w:rsidP="004F49E9"/>
    <w:p w14:paraId="6F99B4B2" w14:textId="1CB47438" w:rsidR="00A67B31" w:rsidRDefault="00A67B31" w:rsidP="00B152CC">
      <w:pPr>
        <w:pStyle w:val="3"/>
      </w:pPr>
      <w:r>
        <w:t>Other Features</w:t>
      </w:r>
    </w:p>
    <w:p w14:paraId="5719D7D9" w14:textId="272EB048" w:rsidR="00524597" w:rsidRPr="00524597" w:rsidRDefault="00524597">
      <w:pPr>
        <w:pStyle w:val="afd"/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sz w:val="22"/>
          <w:szCs w:val="22"/>
          <w:lang w:eastAsia="zh-CN"/>
        </w:rPr>
      </w:pPr>
      <w:r>
        <w:rPr>
          <w:rFonts w:ascii="Calibri" w:eastAsia="Times New Roman" w:hAnsi="Calibri" w:cs="Calibri"/>
          <w:sz w:val="22"/>
          <w:szCs w:val="22"/>
          <w:lang w:eastAsia="zh-CN"/>
        </w:rPr>
        <w:t>Abstract of articles are loaded and displayed initially</w:t>
      </w:r>
      <w:r w:rsidRPr="00524597">
        <w:rPr>
          <w:rFonts w:ascii="Calibri" w:eastAsia="Times New Roman" w:hAnsi="Calibri" w:cs="Calibri"/>
          <w:sz w:val="22"/>
          <w:szCs w:val="22"/>
          <w:lang w:eastAsia="zh-CN"/>
        </w:rPr>
        <w:t>,</w:t>
      </w:r>
      <w:r>
        <w:rPr>
          <w:rFonts w:ascii="Calibri" w:eastAsia="Times New Roman" w:hAnsi="Calibri" w:cs="Calibri"/>
          <w:sz w:val="22"/>
          <w:szCs w:val="22"/>
          <w:lang w:eastAsia="zh-CN"/>
        </w:rPr>
        <w:t xml:space="preserve"> full articles can be fetched and displayed by</w:t>
      </w:r>
      <w:r w:rsidRPr="00524597">
        <w:rPr>
          <w:rFonts w:ascii="Calibri" w:eastAsia="Times New Roman" w:hAnsi="Calibri" w:cs="Calibri"/>
          <w:sz w:val="22"/>
          <w:szCs w:val="22"/>
          <w:lang w:eastAsia="zh-CN"/>
        </w:rPr>
        <w:t xml:space="preserve"> </w:t>
      </w:r>
      <w:r>
        <w:rPr>
          <w:rFonts w:ascii="Calibri" w:eastAsia="Times New Roman" w:hAnsi="Calibri" w:cs="Calibri"/>
          <w:sz w:val="22"/>
          <w:szCs w:val="22"/>
          <w:lang w:eastAsia="zh-CN"/>
        </w:rPr>
        <w:t xml:space="preserve">clicking </w:t>
      </w:r>
      <w:r w:rsidRPr="00524597">
        <w:rPr>
          <w:rFonts w:ascii="Calibri" w:eastAsia="Times New Roman" w:hAnsi="Calibri" w:cs="Calibri"/>
          <w:sz w:val="22"/>
          <w:szCs w:val="22"/>
          <w:lang w:eastAsia="zh-CN"/>
        </w:rPr>
        <w:t>“more” button.</w:t>
      </w:r>
      <w:r>
        <w:rPr>
          <w:rFonts w:ascii="Calibri" w:eastAsia="Times New Roman" w:hAnsi="Calibri" w:cs="Calibri"/>
          <w:sz w:val="22"/>
          <w:szCs w:val="22"/>
          <w:lang w:eastAsia="zh-CN"/>
        </w:rPr>
        <w:t xml:space="preserve"> The full articles can be collapsed.</w:t>
      </w:r>
    </w:p>
    <w:p w14:paraId="18695856" w14:textId="17F39E40" w:rsidR="00524597" w:rsidRPr="00524597" w:rsidRDefault="00524597">
      <w:pPr>
        <w:pStyle w:val="afd"/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  <w:sz w:val="22"/>
          <w:szCs w:val="22"/>
          <w:lang w:eastAsia="zh-CN"/>
        </w:rPr>
      </w:pPr>
      <w:r>
        <w:rPr>
          <w:rFonts w:ascii="Calibri" w:eastAsia="Times New Roman" w:hAnsi="Calibri" w:cs="Calibri"/>
          <w:sz w:val="22"/>
          <w:szCs w:val="22"/>
          <w:lang w:eastAsia="zh-CN"/>
        </w:rPr>
        <w:t xml:space="preserve">Clicking tags will </w:t>
      </w:r>
      <w:r w:rsidRPr="00524597">
        <w:rPr>
          <w:rFonts w:ascii="Calibri" w:eastAsia="Times New Roman" w:hAnsi="Calibri" w:cs="Calibri"/>
          <w:sz w:val="22"/>
          <w:szCs w:val="22"/>
          <w:lang w:eastAsia="zh-CN"/>
        </w:rPr>
        <w:t xml:space="preserve">filter articles </w:t>
      </w:r>
      <w:r>
        <w:rPr>
          <w:rFonts w:ascii="Calibri" w:eastAsia="Times New Roman" w:hAnsi="Calibri" w:cs="Calibri"/>
          <w:sz w:val="22"/>
          <w:szCs w:val="22"/>
          <w:lang w:eastAsia="zh-CN"/>
        </w:rPr>
        <w:t>by tags’ names.</w:t>
      </w:r>
    </w:p>
    <w:p w14:paraId="68AE0D81" w14:textId="137082A5" w:rsidR="00A67B31" w:rsidRDefault="00524597">
      <w:pPr>
        <w:pStyle w:val="afd"/>
        <w:numPr>
          <w:ilvl w:val="0"/>
          <w:numId w:val="3"/>
        </w:numPr>
      </w:pPr>
      <w:r>
        <w:rPr>
          <w:rFonts w:ascii="Calibri" w:eastAsia="Times New Roman" w:hAnsi="Calibri" w:cs="Calibri"/>
          <w:sz w:val="22"/>
          <w:szCs w:val="22"/>
          <w:lang w:eastAsia="zh-CN"/>
        </w:rPr>
        <w:t>Clicking sidebar’s</w:t>
      </w:r>
      <w:r>
        <w:rPr>
          <w:lang w:eastAsia="zh-CN"/>
        </w:rPr>
        <w:t xml:space="preserve"> email address will copy it to clipboard.</w:t>
      </w:r>
    </w:p>
    <w:p w14:paraId="5D7C3A0D" w14:textId="47D42FBB" w:rsidR="00F2692E" w:rsidRDefault="00524597">
      <w:pPr>
        <w:pStyle w:val="afd"/>
        <w:numPr>
          <w:ilvl w:val="0"/>
          <w:numId w:val="3"/>
        </w:numPr>
      </w:pPr>
      <w:r>
        <w:rPr>
          <w:lang w:eastAsia="zh-CN"/>
        </w:rPr>
        <w:lastRenderedPageBreak/>
        <w:t>Users can choose to</w:t>
      </w:r>
      <w:r w:rsidR="002461C0">
        <w:rPr>
          <w:lang w:eastAsia="zh-CN"/>
        </w:rPr>
        <w:t xml:space="preserve"> be</w:t>
      </w:r>
      <w:r>
        <w:rPr>
          <w:lang w:eastAsia="zh-CN"/>
        </w:rPr>
        <w:t xml:space="preserve"> “stayed logged </w:t>
      </w:r>
      <w:r w:rsidR="00F2692E">
        <w:rPr>
          <w:lang w:eastAsia="zh-CN"/>
        </w:rPr>
        <w:t>in.</w:t>
      </w:r>
      <w:r>
        <w:rPr>
          <w:lang w:eastAsia="zh-CN"/>
        </w:rPr>
        <w:t>”</w:t>
      </w:r>
    </w:p>
    <w:p w14:paraId="4EE0FA45" w14:textId="77777777" w:rsidR="003D0AD2" w:rsidRDefault="003D0AD2" w:rsidP="003D0AD2">
      <w:pPr>
        <w:pStyle w:val="2"/>
        <w:rPr>
          <w:lang w:val="en-AU"/>
        </w:rPr>
      </w:pPr>
    </w:p>
    <w:p w14:paraId="47B9F374" w14:textId="77777777" w:rsidR="00A67B31" w:rsidRPr="003D0AD2" w:rsidRDefault="00A67B31" w:rsidP="004F49E9">
      <w:pPr>
        <w:rPr>
          <w:lang w:val="en-AU"/>
        </w:rPr>
      </w:pPr>
    </w:p>
    <w:bookmarkEnd w:id="0"/>
    <w:p w14:paraId="09DE102F" w14:textId="77777777" w:rsidR="00B152CC" w:rsidRPr="00B152CC" w:rsidRDefault="00B152CC" w:rsidP="00B152CC">
      <w:pPr>
        <w:rPr>
          <w:rFonts w:asciiTheme="majorHAnsi" w:eastAsiaTheme="majorEastAsia" w:hAnsiTheme="majorHAnsi" w:cstheme="majorBidi"/>
          <w:color w:val="C0504D" w:themeColor="accent2"/>
          <w:sz w:val="36"/>
          <w:szCs w:val="36"/>
          <w:lang w:val="en-AU"/>
        </w:rPr>
      </w:pPr>
      <w:r w:rsidRPr="00B152CC">
        <w:rPr>
          <w:rFonts w:asciiTheme="majorHAnsi" w:eastAsiaTheme="majorEastAsia" w:hAnsiTheme="majorHAnsi" w:cstheme="majorBidi"/>
          <w:color w:val="C0504D" w:themeColor="accent2"/>
          <w:sz w:val="36"/>
          <w:szCs w:val="36"/>
          <w:lang w:val="en-AU"/>
        </w:rPr>
        <w:t>Technologies Used</w:t>
      </w:r>
    </w:p>
    <w:p w14:paraId="54951003" w14:textId="1F7CBF25" w:rsidR="00823B0A" w:rsidRDefault="001E66B7">
      <w:pPr>
        <w:pStyle w:val="afd"/>
        <w:numPr>
          <w:ilvl w:val="0"/>
          <w:numId w:val="2"/>
        </w:numPr>
      </w:pPr>
      <w:r>
        <w:t xml:space="preserve">React </w:t>
      </w:r>
      <w:r w:rsidRPr="001E66B7">
        <w:t>17.0.2</w:t>
      </w:r>
    </w:p>
    <w:p w14:paraId="477E43E1" w14:textId="30457A18" w:rsidR="001E66B7" w:rsidRDefault="001E66B7">
      <w:pPr>
        <w:pStyle w:val="afd"/>
        <w:numPr>
          <w:ilvl w:val="0"/>
          <w:numId w:val="2"/>
        </w:numPr>
      </w:pPr>
      <w:r w:rsidRPr="001E66B7">
        <w:t>ASP.NET Core</w:t>
      </w:r>
      <w:r>
        <w:t xml:space="preserve"> 6.0.13</w:t>
      </w:r>
    </w:p>
    <w:p w14:paraId="7469B365" w14:textId="3779B03C" w:rsidR="001D450C" w:rsidRDefault="001D450C">
      <w:pPr>
        <w:pStyle w:val="afd"/>
        <w:numPr>
          <w:ilvl w:val="0"/>
          <w:numId w:val="2"/>
        </w:numPr>
      </w:pPr>
      <w:r>
        <w:rPr>
          <w:rFonts w:hint="eastAsia"/>
          <w:lang w:eastAsia="zh-CN"/>
        </w:rPr>
        <w:t>.</w:t>
      </w:r>
      <w:r>
        <w:rPr>
          <w:lang w:eastAsia="zh-CN"/>
        </w:rPr>
        <w:t>NET Packages</w:t>
      </w:r>
      <w:r>
        <w:rPr>
          <w:rFonts w:hint="eastAsia"/>
          <w:lang w:eastAsia="zh-CN"/>
        </w:rPr>
        <w:t>:</w:t>
      </w:r>
      <w:r>
        <w:rPr>
          <w:lang w:eastAsia="zh-CN"/>
        </w:rPr>
        <w:t xml:space="preserve"> </w:t>
      </w:r>
      <w:r w:rsidRPr="001E66B7">
        <w:t>ASP.NET Core</w:t>
      </w:r>
      <w:r>
        <w:t xml:space="preserve"> Identity, EF </w:t>
      </w:r>
      <w:r w:rsidRPr="001E66B7">
        <w:t>Core</w:t>
      </w:r>
      <w:r>
        <w:t>, etc.</w:t>
      </w:r>
    </w:p>
    <w:p w14:paraId="12D0336E" w14:textId="7C4DB34A" w:rsidR="001D450C" w:rsidRPr="00823B0A" w:rsidRDefault="001D450C">
      <w:pPr>
        <w:pStyle w:val="afd"/>
        <w:numPr>
          <w:ilvl w:val="0"/>
          <w:numId w:val="2"/>
        </w:numPr>
      </w:pPr>
      <w:r>
        <w:t xml:space="preserve">React </w:t>
      </w:r>
      <w:r>
        <w:rPr>
          <w:lang w:eastAsia="zh-CN"/>
        </w:rPr>
        <w:t>Packages</w:t>
      </w:r>
      <w:r>
        <w:t xml:space="preserve">: </w:t>
      </w:r>
      <w:r w:rsidRPr="001D450C">
        <w:t>react-markdown</w:t>
      </w:r>
      <w:r>
        <w:t xml:space="preserve">, react-icons, react-router, </w:t>
      </w:r>
      <w:proofErr w:type="spellStart"/>
      <w:r>
        <w:t>rectstrap</w:t>
      </w:r>
      <w:proofErr w:type="spellEnd"/>
      <w:r>
        <w:t xml:space="preserve">, remark, </w:t>
      </w:r>
      <w:proofErr w:type="spellStart"/>
      <w:r>
        <w:t>rehype</w:t>
      </w:r>
      <w:proofErr w:type="spellEnd"/>
      <w:r>
        <w:t>, etc.</w:t>
      </w:r>
    </w:p>
    <w:sectPr w:rsidR="001D450C" w:rsidRPr="00823B0A" w:rsidSect="0060342E">
      <w:pgSz w:w="12240" w:h="15840"/>
      <w:pgMar w:top="1440" w:right="1080" w:bottom="1440" w:left="1080" w:header="720" w:footer="720" w:gutter="0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ED64C" w14:textId="77777777" w:rsidR="00363CA3" w:rsidRDefault="00363CA3">
      <w:pPr>
        <w:spacing w:after="0" w:line="240" w:lineRule="auto"/>
      </w:pPr>
      <w:r>
        <w:separator/>
      </w:r>
    </w:p>
  </w:endnote>
  <w:endnote w:type="continuationSeparator" w:id="0">
    <w:p w14:paraId="017D7FC2" w14:textId="77777777" w:rsidR="00363CA3" w:rsidRDefault="00363C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7FDA65" w14:textId="77777777" w:rsidR="00363CA3" w:rsidRDefault="00363CA3">
      <w:r>
        <w:separator/>
      </w:r>
    </w:p>
  </w:footnote>
  <w:footnote w:type="continuationSeparator" w:id="0">
    <w:p w14:paraId="68410F8B" w14:textId="77777777" w:rsidR="00363CA3" w:rsidRDefault="00363C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A46058"/>
    <w:multiLevelType w:val="hybridMultilevel"/>
    <w:tmpl w:val="A72A61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AA32F8"/>
    <w:multiLevelType w:val="hybridMultilevel"/>
    <w:tmpl w:val="CBD8B3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2B1746"/>
    <w:multiLevelType w:val="hybridMultilevel"/>
    <w:tmpl w:val="294A5D0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8515201">
    <w:abstractNumId w:val="2"/>
  </w:num>
  <w:num w:numId="2" w16cid:durableId="1040859581">
    <w:abstractNumId w:val="0"/>
  </w:num>
  <w:num w:numId="3" w16cid:durableId="399600028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A0DF8"/>
    <w:rsid w:val="0000428B"/>
    <w:rsid w:val="00014D73"/>
    <w:rsid w:val="0002215C"/>
    <w:rsid w:val="0003190F"/>
    <w:rsid w:val="00043E17"/>
    <w:rsid w:val="0004575F"/>
    <w:rsid w:val="00046A76"/>
    <w:rsid w:val="00052E11"/>
    <w:rsid w:val="00084A92"/>
    <w:rsid w:val="000A2A67"/>
    <w:rsid w:val="000B6891"/>
    <w:rsid w:val="000C28C7"/>
    <w:rsid w:val="000E318C"/>
    <w:rsid w:val="000F0876"/>
    <w:rsid w:val="000F11BD"/>
    <w:rsid w:val="000F59E2"/>
    <w:rsid w:val="000F625C"/>
    <w:rsid w:val="000F681F"/>
    <w:rsid w:val="00104479"/>
    <w:rsid w:val="001049D5"/>
    <w:rsid w:val="0013179D"/>
    <w:rsid w:val="00140500"/>
    <w:rsid w:val="00143352"/>
    <w:rsid w:val="00154BCD"/>
    <w:rsid w:val="001674E8"/>
    <w:rsid w:val="00190744"/>
    <w:rsid w:val="001B3F3F"/>
    <w:rsid w:val="001C6E8B"/>
    <w:rsid w:val="001D0446"/>
    <w:rsid w:val="001D450C"/>
    <w:rsid w:val="001E55AF"/>
    <w:rsid w:val="001E66B7"/>
    <w:rsid w:val="001F7183"/>
    <w:rsid w:val="00206E6D"/>
    <w:rsid w:val="002222D4"/>
    <w:rsid w:val="002251D9"/>
    <w:rsid w:val="002377B5"/>
    <w:rsid w:val="00241D9A"/>
    <w:rsid w:val="00245ED6"/>
    <w:rsid w:val="002461C0"/>
    <w:rsid w:val="00250F87"/>
    <w:rsid w:val="002535E3"/>
    <w:rsid w:val="002835CB"/>
    <w:rsid w:val="002C2593"/>
    <w:rsid w:val="002D1200"/>
    <w:rsid w:val="002D1C9D"/>
    <w:rsid w:val="00321DA6"/>
    <w:rsid w:val="0035512F"/>
    <w:rsid w:val="00363CA3"/>
    <w:rsid w:val="0037153B"/>
    <w:rsid w:val="003949C8"/>
    <w:rsid w:val="003C17EE"/>
    <w:rsid w:val="003D0AD2"/>
    <w:rsid w:val="003E0E53"/>
    <w:rsid w:val="00405D70"/>
    <w:rsid w:val="00430036"/>
    <w:rsid w:val="00450B86"/>
    <w:rsid w:val="004745C5"/>
    <w:rsid w:val="00497343"/>
    <w:rsid w:val="004C3E6F"/>
    <w:rsid w:val="004F49E9"/>
    <w:rsid w:val="0050437C"/>
    <w:rsid w:val="00521635"/>
    <w:rsid w:val="00524597"/>
    <w:rsid w:val="00540E30"/>
    <w:rsid w:val="00550759"/>
    <w:rsid w:val="00552FF6"/>
    <w:rsid w:val="00594014"/>
    <w:rsid w:val="00595C20"/>
    <w:rsid w:val="005B0165"/>
    <w:rsid w:val="005B25A1"/>
    <w:rsid w:val="005C1219"/>
    <w:rsid w:val="005D447D"/>
    <w:rsid w:val="005E0655"/>
    <w:rsid w:val="00602C82"/>
    <w:rsid w:val="0060342E"/>
    <w:rsid w:val="00650C15"/>
    <w:rsid w:val="0065583A"/>
    <w:rsid w:val="00680881"/>
    <w:rsid w:val="00680890"/>
    <w:rsid w:val="00685FA6"/>
    <w:rsid w:val="00690D06"/>
    <w:rsid w:val="006A3ECE"/>
    <w:rsid w:val="006A6852"/>
    <w:rsid w:val="006B6EAC"/>
    <w:rsid w:val="006D3F1D"/>
    <w:rsid w:val="006D6C0A"/>
    <w:rsid w:val="006E5030"/>
    <w:rsid w:val="006E5A8D"/>
    <w:rsid w:val="00717D9E"/>
    <w:rsid w:val="00760417"/>
    <w:rsid w:val="00760F65"/>
    <w:rsid w:val="0077516C"/>
    <w:rsid w:val="0077702F"/>
    <w:rsid w:val="00777C63"/>
    <w:rsid w:val="007A0D08"/>
    <w:rsid w:val="007B37FF"/>
    <w:rsid w:val="007B4E6E"/>
    <w:rsid w:val="007C6557"/>
    <w:rsid w:val="007E21BD"/>
    <w:rsid w:val="007F3F1E"/>
    <w:rsid w:val="00823B0A"/>
    <w:rsid w:val="00826E95"/>
    <w:rsid w:val="008450E3"/>
    <w:rsid w:val="00866ACD"/>
    <w:rsid w:val="008834DF"/>
    <w:rsid w:val="00886B6C"/>
    <w:rsid w:val="008A233A"/>
    <w:rsid w:val="008A493D"/>
    <w:rsid w:val="008C3728"/>
    <w:rsid w:val="008C6E7E"/>
    <w:rsid w:val="008E19F3"/>
    <w:rsid w:val="008F2B89"/>
    <w:rsid w:val="00915610"/>
    <w:rsid w:val="009323BD"/>
    <w:rsid w:val="00945A70"/>
    <w:rsid w:val="00962AD7"/>
    <w:rsid w:val="00972F96"/>
    <w:rsid w:val="0097788F"/>
    <w:rsid w:val="00991C66"/>
    <w:rsid w:val="00995859"/>
    <w:rsid w:val="009A0DF8"/>
    <w:rsid w:val="009A1425"/>
    <w:rsid w:val="009B0ECB"/>
    <w:rsid w:val="009C6448"/>
    <w:rsid w:val="009D06F0"/>
    <w:rsid w:val="009D5B9D"/>
    <w:rsid w:val="00A05544"/>
    <w:rsid w:val="00A31318"/>
    <w:rsid w:val="00A41763"/>
    <w:rsid w:val="00A4400F"/>
    <w:rsid w:val="00A63C7B"/>
    <w:rsid w:val="00A67B31"/>
    <w:rsid w:val="00A7113C"/>
    <w:rsid w:val="00A8077B"/>
    <w:rsid w:val="00AA0629"/>
    <w:rsid w:val="00AA1071"/>
    <w:rsid w:val="00AA7FBC"/>
    <w:rsid w:val="00AC094B"/>
    <w:rsid w:val="00AD27BA"/>
    <w:rsid w:val="00AD4B99"/>
    <w:rsid w:val="00AE512C"/>
    <w:rsid w:val="00AF2637"/>
    <w:rsid w:val="00B152CC"/>
    <w:rsid w:val="00B22A05"/>
    <w:rsid w:val="00B369AA"/>
    <w:rsid w:val="00B57C89"/>
    <w:rsid w:val="00B87B57"/>
    <w:rsid w:val="00B923CB"/>
    <w:rsid w:val="00BA1A7B"/>
    <w:rsid w:val="00BB608C"/>
    <w:rsid w:val="00BC2045"/>
    <w:rsid w:val="00BD0CEF"/>
    <w:rsid w:val="00BD1F86"/>
    <w:rsid w:val="00BF0A82"/>
    <w:rsid w:val="00C12EA9"/>
    <w:rsid w:val="00C4795E"/>
    <w:rsid w:val="00C54191"/>
    <w:rsid w:val="00C7139E"/>
    <w:rsid w:val="00C7441B"/>
    <w:rsid w:val="00C81EF1"/>
    <w:rsid w:val="00C85861"/>
    <w:rsid w:val="00C910E3"/>
    <w:rsid w:val="00C966EA"/>
    <w:rsid w:val="00CA6B14"/>
    <w:rsid w:val="00CB17F1"/>
    <w:rsid w:val="00CC2C2C"/>
    <w:rsid w:val="00CC35B0"/>
    <w:rsid w:val="00CD351F"/>
    <w:rsid w:val="00CD7882"/>
    <w:rsid w:val="00D0640F"/>
    <w:rsid w:val="00D111DA"/>
    <w:rsid w:val="00D36A29"/>
    <w:rsid w:val="00D377D3"/>
    <w:rsid w:val="00D4377A"/>
    <w:rsid w:val="00D544F7"/>
    <w:rsid w:val="00DD523C"/>
    <w:rsid w:val="00DE74B7"/>
    <w:rsid w:val="00E623FB"/>
    <w:rsid w:val="00E86B50"/>
    <w:rsid w:val="00E93AA7"/>
    <w:rsid w:val="00EA1CFA"/>
    <w:rsid w:val="00EA35CF"/>
    <w:rsid w:val="00EA3E80"/>
    <w:rsid w:val="00EA5D6E"/>
    <w:rsid w:val="00EB4377"/>
    <w:rsid w:val="00EB55D2"/>
    <w:rsid w:val="00F2692E"/>
    <w:rsid w:val="00F26EC0"/>
    <w:rsid w:val="00F35516"/>
    <w:rsid w:val="00F40D8E"/>
    <w:rsid w:val="00F4658D"/>
    <w:rsid w:val="00F50C3A"/>
    <w:rsid w:val="00F5645A"/>
    <w:rsid w:val="00F56968"/>
    <w:rsid w:val="00F56E56"/>
    <w:rsid w:val="00F57F58"/>
    <w:rsid w:val="00F87363"/>
    <w:rsid w:val="00F951BC"/>
    <w:rsid w:val="00F96A59"/>
    <w:rsid w:val="00FA2559"/>
    <w:rsid w:val="00FB19A7"/>
    <w:rsid w:val="00FE1C6F"/>
    <w:rsid w:val="00FE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6DF94C"/>
  <w15:docId w15:val="{923090F0-E456-4FC5-B623-85BC20B32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C3E6F"/>
  </w:style>
  <w:style w:type="paragraph" w:styleId="1">
    <w:name w:val="heading 1"/>
    <w:basedOn w:val="a"/>
    <w:next w:val="a"/>
    <w:link w:val="10"/>
    <w:uiPriority w:val="9"/>
    <w:qFormat/>
    <w:rsid w:val="004C3E6F"/>
    <w:pPr>
      <w:keepNext/>
      <w:keepLines/>
      <w:pBdr>
        <w:bottom w:val="single" w:sz="4" w:space="2" w:color="C0504D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4C3E6F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C0504D" w:themeColor="accent2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4C3E6F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943634" w:themeColor="accent2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4C3E6F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632423" w:themeColor="accent2" w:themeShade="80"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4C3E6F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943634" w:themeColor="accent2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unhideWhenUsed/>
    <w:qFormat/>
    <w:rsid w:val="004C3E6F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632423" w:themeColor="accent2" w:themeShade="80"/>
      <w:sz w:val="24"/>
      <w:szCs w:val="24"/>
    </w:rPr>
  </w:style>
  <w:style w:type="paragraph" w:styleId="7">
    <w:name w:val="heading 7"/>
    <w:basedOn w:val="a"/>
    <w:next w:val="a"/>
    <w:link w:val="70"/>
    <w:uiPriority w:val="9"/>
    <w:unhideWhenUsed/>
    <w:qFormat/>
    <w:rsid w:val="004C3E6F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632423" w:themeColor="accent2" w:themeShade="80"/>
      <w:sz w:val="22"/>
      <w:szCs w:val="22"/>
    </w:rPr>
  </w:style>
  <w:style w:type="paragraph" w:styleId="8">
    <w:name w:val="heading 8"/>
    <w:basedOn w:val="a"/>
    <w:next w:val="a"/>
    <w:link w:val="80"/>
    <w:uiPriority w:val="9"/>
    <w:unhideWhenUsed/>
    <w:qFormat/>
    <w:rsid w:val="004C3E6F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632423" w:themeColor="accent2" w:themeShade="80"/>
      <w:sz w:val="22"/>
      <w:szCs w:val="22"/>
    </w:rPr>
  </w:style>
  <w:style w:type="paragraph" w:styleId="9">
    <w:name w:val="heading 9"/>
    <w:basedOn w:val="a"/>
    <w:next w:val="a"/>
    <w:link w:val="90"/>
    <w:uiPriority w:val="9"/>
    <w:unhideWhenUsed/>
    <w:qFormat/>
    <w:rsid w:val="004C3E6F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632423" w:themeColor="accent2" w:themeShade="80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5">
    <w:name w:val="Title"/>
    <w:basedOn w:val="a"/>
    <w:next w:val="a"/>
    <w:link w:val="a6"/>
    <w:uiPriority w:val="10"/>
    <w:qFormat/>
    <w:rsid w:val="004C3E6F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4C3E6F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9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"/>
  </w:style>
  <w:style w:type="paragraph" w:styleId="ab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next w:val="a"/>
    <w:link w:val="ae"/>
    <w:uiPriority w:val="35"/>
    <w:unhideWhenUsed/>
    <w:qFormat/>
    <w:rsid w:val="004C3E6F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题注 字符"/>
    <w:basedOn w:val="a0"/>
    <w:link w:val="ad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ae"/>
    <w:link w:val="SourceCode"/>
    <w:rsid w:val="00F26EC0"/>
    <w:rPr>
      <w:rFonts w:ascii="Consolas" w:hAnsi="Consolas"/>
      <w:b w:val="0"/>
      <w:bCs w:val="0"/>
      <w:color w:val="262626" w:themeColor="text1" w:themeTint="D9"/>
      <w:sz w:val="16"/>
      <w:szCs w:val="16"/>
    </w:rPr>
  </w:style>
  <w:style w:type="character" w:customStyle="1" w:styleId="SectionNumber">
    <w:name w:val="Section Number"/>
    <w:basedOn w:val="ae"/>
    <w:rPr>
      <w:b/>
      <w:bCs/>
      <w:i w:val="0"/>
      <w:iCs w:val="0"/>
      <w:color w:val="1F497D" w:themeColor="text2"/>
      <w:sz w:val="18"/>
      <w:szCs w:val="18"/>
    </w:rPr>
  </w:style>
  <w:style w:type="character" w:styleId="af">
    <w:name w:val="footnote reference"/>
    <w:basedOn w:val="ae"/>
    <w:rPr>
      <w:b/>
      <w:bCs/>
      <w:i w:val="0"/>
      <w:iCs w:val="0"/>
      <w:color w:val="1F497D" w:themeColor="text2"/>
      <w:sz w:val="18"/>
      <w:szCs w:val="18"/>
      <w:vertAlign w:val="superscript"/>
    </w:rPr>
  </w:style>
  <w:style w:type="character" w:styleId="af0">
    <w:name w:val="Hyperlink"/>
    <w:basedOn w:val="ae"/>
    <w:rPr>
      <w:b/>
      <w:bCs/>
      <w:i w:val="0"/>
      <w:iCs w:val="0"/>
      <w:color w:val="4F81BD" w:themeColor="accent1"/>
      <w:sz w:val="18"/>
      <w:szCs w:val="18"/>
    </w:rPr>
  </w:style>
  <w:style w:type="paragraph" w:styleId="TOC">
    <w:name w:val="TOC Heading"/>
    <w:basedOn w:val="1"/>
    <w:next w:val="a"/>
    <w:uiPriority w:val="39"/>
    <w:unhideWhenUsed/>
    <w:qFormat/>
    <w:rsid w:val="004C3E6F"/>
    <w:pPr>
      <w:outlineLvl w:val="9"/>
    </w:pPr>
  </w:style>
  <w:style w:type="paragraph" w:customStyle="1" w:styleId="SourceCode">
    <w:name w:val="Source Code"/>
    <w:basedOn w:val="a"/>
    <w:link w:val="VerbatimChar"/>
    <w:qFormat/>
    <w:rsid w:val="00F26EC0"/>
    <w:pPr>
      <w:wordWrap w:val="0"/>
    </w:pPr>
    <w:rPr>
      <w:rFonts w:ascii="Consolas" w:hAnsi="Consolas"/>
      <w:color w:val="262626" w:themeColor="text1" w:themeTint="D9"/>
    </w:rPr>
  </w:style>
  <w:style w:type="character" w:customStyle="1" w:styleId="KeywordTok">
    <w:name w:val="KeywordTok"/>
    <w:basedOn w:val="VerbatimChar"/>
    <w:rPr>
      <w:rFonts w:ascii="Consolas" w:hAnsi="Consolas"/>
      <w:b/>
      <w:bCs w:val="0"/>
      <w:i w:val="0"/>
      <w:iCs w:val="0"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 w:val="0"/>
      <w:bCs w:val="0"/>
      <w:i w:val="0"/>
      <w:iCs w:val="0"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 w:val="0"/>
      <w:bCs w:val="0"/>
      <w:i w:val="0"/>
      <w:iCs w:val="0"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 w:val="0"/>
      <w:bCs w:val="0"/>
      <w:i w:val="0"/>
      <w:iCs w:val="0"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 w:val="0"/>
      <w:bCs w:val="0"/>
      <w:i w:val="0"/>
      <w:iCs w:val="0"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 w:val="0"/>
      <w:bCs w:val="0"/>
      <w:i w:val="0"/>
      <w:iCs w:val="0"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 w:val="0"/>
      <w:bCs w:val="0"/>
      <w:i w:val="0"/>
      <w:iCs w:val="0"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 w:val="0"/>
      <w:bCs w:val="0"/>
      <w:i w:val="0"/>
      <w:iCs w:val="0"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 w:val="0"/>
      <w:bCs w:val="0"/>
      <w:i w:val="0"/>
      <w:iCs w:val="0"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 w:val="0"/>
      <w:bCs w:val="0"/>
      <w:i w:val="0"/>
      <w:iCs w:val="0"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 w:val="0"/>
      <w:bCs w:val="0"/>
      <w:i w:val="0"/>
      <w:iCs w:val="0"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 w:val="0"/>
      <w:i w:val="0"/>
      <w:iCs w:val="0"/>
      <w:color w:val="00800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 w:val="0"/>
      <w:bCs w:val="0"/>
      <w:i/>
      <w:iCs w:val="0"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 w:val="0"/>
      <w:i/>
      <w:iCs w:val="0"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/>
      <w:bCs w:val="0"/>
      <w:i/>
      <w:iCs w:val="0"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/>
      <w:bCs w:val="0"/>
      <w:i/>
      <w:iCs w:val="0"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 w:val="0"/>
      <w:bCs w:val="0"/>
      <w:i w:val="0"/>
      <w:iCs w:val="0"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 w:val="0"/>
      <w:bCs w:val="0"/>
      <w:i w:val="0"/>
      <w:iCs w:val="0"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 w:val="0"/>
      <w:bCs w:val="0"/>
      <w:i w:val="0"/>
      <w:iCs w:val="0"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/>
      <w:bCs w:val="0"/>
      <w:i w:val="0"/>
      <w:iCs w:val="0"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 w:val="0"/>
      <w:bCs w:val="0"/>
      <w:i w:val="0"/>
      <w:iCs w:val="0"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 w:val="0"/>
      <w:bCs w:val="0"/>
      <w:i w:val="0"/>
      <w:iCs w:val="0"/>
      <w:color w:val="00800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 w:val="0"/>
      <w:bCs w:val="0"/>
      <w:i w:val="0"/>
      <w:iCs w:val="0"/>
      <w:color w:val="1F497D" w:themeColor="text2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 w:val="0"/>
      <w:bCs w:val="0"/>
      <w:i w:val="0"/>
      <w:iCs w:val="0"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 w:val="0"/>
      <w:bCs w:val="0"/>
      <w:i w:val="0"/>
      <w:iCs w:val="0"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 w:val="0"/>
      <w:bCs w:val="0"/>
      <w:i w:val="0"/>
      <w:iCs w:val="0"/>
      <w:color w:val="1F497D" w:themeColor="text2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/>
      <w:bCs w:val="0"/>
      <w:i/>
      <w:iCs w:val="0"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/>
      <w:bCs w:val="0"/>
      <w:i/>
      <w:iCs w:val="0"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/>
      <w:bCs w:val="0"/>
      <w:i w:val="0"/>
      <w:iCs w:val="0"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/>
      <w:bCs w:val="0"/>
      <w:i w:val="0"/>
      <w:iCs w:val="0"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 w:val="0"/>
      <w:bCs w:val="0"/>
      <w:i w:val="0"/>
      <w:iCs w:val="0"/>
      <w:color w:val="1F497D" w:themeColor="text2"/>
      <w:sz w:val="22"/>
      <w:szCs w:val="18"/>
    </w:rPr>
  </w:style>
  <w:style w:type="character" w:customStyle="1" w:styleId="10">
    <w:name w:val="标题 1 字符"/>
    <w:basedOn w:val="a0"/>
    <w:link w:val="1"/>
    <w:uiPriority w:val="9"/>
    <w:rsid w:val="004C3E6F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a4">
    <w:name w:val="正文文本 字符"/>
    <w:basedOn w:val="a0"/>
    <w:link w:val="a3"/>
    <w:rsid w:val="00BC2045"/>
  </w:style>
  <w:style w:type="character" w:customStyle="1" w:styleId="20">
    <w:name w:val="标题 2 字符"/>
    <w:basedOn w:val="a0"/>
    <w:link w:val="2"/>
    <w:uiPriority w:val="9"/>
    <w:rsid w:val="004C3E6F"/>
    <w:rPr>
      <w:rFonts w:asciiTheme="majorHAnsi" w:eastAsiaTheme="majorEastAsia" w:hAnsiTheme="majorHAnsi" w:cstheme="majorBidi"/>
      <w:color w:val="C0504D" w:themeColor="accent2"/>
      <w:sz w:val="36"/>
      <w:szCs w:val="36"/>
    </w:rPr>
  </w:style>
  <w:style w:type="character" w:customStyle="1" w:styleId="30">
    <w:name w:val="标题 3 字符"/>
    <w:basedOn w:val="a0"/>
    <w:link w:val="3"/>
    <w:uiPriority w:val="9"/>
    <w:rsid w:val="004C3E6F"/>
    <w:rPr>
      <w:rFonts w:asciiTheme="majorHAnsi" w:eastAsiaTheme="majorEastAsia" w:hAnsiTheme="majorHAnsi" w:cstheme="majorBidi"/>
      <w:color w:val="943634" w:themeColor="accent2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4C3E6F"/>
    <w:rPr>
      <w:rFonts w:asciiTheme="majorHAnsi" w:eastAsiaTheme="majorEastAsia" w:hAnsiTheme="majorHAnsi" w:cstheme="majorBidi"/>
      <w:i/>
      <w:iCs/>
      <w:color w:val="632423" w:themeColor="accent2" w:themeShade="80"/>
      <w:sz w:val="28"/>
      <w:szCs w:val="28"/>
    </w:rPr>
  </w:style>
  <w:style w:type="character" w:customStyle="1" w:styleId="50">
    <w:name w:val="标题 5 字符"/>
    <w:basedOn w:val="a0"/>
    <w:link w:val="5"/>
    <w:uiPriority w:val="9"/>
    <w:rsid w:val="004C3E6F"/>
    <w:rPr>
      <w:rFonts w:asciiTheme="majorHAnsi" w:eastAsiaTheme="majorEastAsia" w:hAnsiTheme="majorHAnsi" w:cstheme="majorBidi"/>
      <w:color w:val="943634" w:themeColor="accent2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rsid w:val="004C3E6F"/>
    <w:rPr>
      <w:rFonts w:asciiTheme="majorHAnsi" w:eastAsiaTheme="majorEastAsia" w:hAnsiTheme="majorHAnsi" w:cstheme="majorBidi"/>
      <w:i/>
      <w:iCs/>
      <w:color w:val="632423" w:themeColor="accent2" w:themeShade="80"/>
      <w:sz w:val="24"/>
      <w:szCs w:val="24"/>
    </w:rPr>
  </w:style>
  <w:style w:type="character" w:customStyle="1" w:styleId="70">
    <w:name w:val="标题 7 字符"/>
    <w:basedOn w:val="a0"/>
    <w:link w:val="7"/>
    <w:uiPriority w:val="9"/>
    <w:rsid w:val="004C3E6F"/>
    <w:rPr>
      <w:rFonts w:asciiTheme="majorHAnsi" w:eastAsiaTheme="majorEastAsia" w:hAnsiTheme="majorHAnsi" w:cstheme="majorBidi"/>
      <w:b/>
      <w:bCs/>
      <w:color w:val="632423" w:themeColor="accent2" w:themeShade="80"/>
      <w:sz w:val="22"/>
      <w:szCs w:val="22"/>
    </w:rPr>
  </w:style>
  <w:style w:type="character" w:customStyle="1" w:styleId="80">
    <w:name w:val="标题 8 字符"/>
    <w:basedOn w:val="a0"/>
    <w:link w:val="8"/>
    <w:uiPriority w:val="9"/>
    <w:rsid w:val="004C3E6F"/>
    <w:rPr>
      <w:rFonts w:asciiTheme="majorHAnsi" w:eastAsiaTheme="majorEastAsia" w:hAnsiTheme="majorHAnsi" w:cstheme="majorBidi"/>
      <w:color w:val="632423" w:themeColor="accent2" w:themeShade="80"/>
      <w:sz w:val="22"/>
      <w:szCs w:val="22"/>
    </w:rPr>
  </w:style>
  <w:style w:type="character" w:customStyle="1" w:styleId="90">
    <w:name w:val="标题 9 字符"/>
    <w:basedOn w:val="a0"/>
    <w:link w:val="9"/>
    <w:uiPriority w:val="9"/>
    <w:rsid w:val="004C3E6F"/>
    <w:rPr>
      <w:rFonts w:asciiTheme="majorHAnsi" w:eastAsiaTheme="majorEastAsia" w:hAnsiTheme="majorHAnsi" w:cstheme="majorBidi"/>
      <w:i/>
      <w:iCs/>
      <w:color w:val="632423" w:themeColor="accent2" w:themeShade="80"/>
      <w:sz w:val="22"/>
      <w:szCs w:val="22"/>
    </w:rPr>
  </w:style>
  <w:style w:type="character" w:customStyle="1" w:styleId="a6">
    <w:name w:val="标题 字符"/>
    <w:basedOn w:val="a0"/>
    <w:link w:val="a5"/>
    <w:uiPriority w:val="10"/>
    <w:rsid w:val="004C3E6F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a8">
    <w:name w:val="副标题 字符"/>
    <w:basedOn w:val="a0"/>
    <w:link w:val="a7"/>
    <w:uiPriority w:val="11"/>
    <w:rsid w:val="004C3E6F"/>
    <w:rPr>
      <w:caps/>
      <w:color w:val="404040" w:themeColor="text1" w:themeTint="BF"/>
      <w:spacing w:val="20"/>
      <w:sz w:val="28"/>
      <w:szCs w:val="28"/>
    </w:rPr>
  </w:style>
  <w:style w:type="character" w:styleId="af1">
    <w:name w:val="Strong"/>
    <w:basedOn w:val="a0"/>
    <w:uiPriority w:val="22"/>
    <w:qFormat/>
    <w:rsid w:val="004C3E6F"/>
    <w:rPr>
      <w:b/>
      <w:bCs/>
    </w:rPr>
  </w:style>
  <w:style w:type="character" w:styleId="af2">
    <w:name w:val="Emphasis"/>
    <w:basedOn w:val="a0"/>
    <w:uiPriority w:val="20"/>
    <w:qFormat/>
    <w:rsid w:val="004C3E6F"/>
    <w:rPr>
      <w:i/>
      <w:iCs/>
      <w:color w:val="000000" w:themeColor="text1"/>
    </w:rPr>
  </w:style>
  <w:style w:type="paragraph" w:styleId="af3">
    <w:name w:val="No Spacing"/>
    <w:uiPriority w:val="1"/>
    <w:qFormat/>
    <w:rsid w:val="004C3E6F"/>
    <w:pPr>
      <w:spacing w:after="0" w:line="240" w:lineRule="auto"/>
    </w:pPr>
  </w:style>
  <w:style w:type="paragraph" w:styleId="af4">
    <w:name w:val="Quote"/>
    <w:basedOn w:val="a"/>
    <w:next w:val="a"/>
    <w:link w:val="af5"/>
    <w:uiPriority w:val="29"/>
    <w:qFormat/>
    <w:rsid w:val="004C3E6F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af5">
    <w:name w:val="引用 字符"/>
    <w:basedOn w:val="a0"/>
    <w:link w:val="af4"/>
    <w:uiPriority w:val="29"/>
    <w:rsid w:val="004C3E6F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af6">
    <w:name w:val="Intense Quote"/>
    <w:basedOn w:val="a"/>
    <w:next w:val="a"/>
    <w:link w:val="af7"/>
    <w:uiPriority w:val="30"/>
    <w:qFormat/>
    <w:rsid w:val="004C3E6F"/>
    <w:pPr>
      <w:pBdr>
        <w:top w:val="single" w:sz="24" w:space="4" w:color="C0504D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7">
    <w:name w:val="明显引用 字符"/>
    <w:basedOn w:val="a0"/>
    <w:link w:val="af6"/>
    <w:uiPriority w:val="30"/>
    <w:rsid w:val="004C3E6F"/>
    <w:rPr>
      <w:rFonts w:asciiTheme="majorHAnsi" w:eastAsiaTheme="majorEastAsia" w:hAnsiTheme="majorHAnsi" w:cstheme="majorBidi"/>
      <w:sz w:val="24"/>
      <w:szCs w:val="24"/>
    </w:rPr>
  </w:style>
  <w:style w:type="character" w:styleId="af8">
    <w:name w:val="Subtle Emphasis"/>
    <w:basedOn w:val="a0"/>
    <w:uiPriority w:val="19"/>
    <w:qFormat/>
    <w:rsid w:val="004C3E6F"/>
    <w:rPr>
      <w:i/>
      <w:iCs/>
      <w:color w:val="595959" w:themeColor="text1" w:themeTint="A6"/>
    </w:rPr>
  </w:style>
  <w:style w:type="character" w:styleId="af9">
    <w:name w:val="Intense Emphasis"/>
    <w:basedOn w:val="a0"/>
    <w:uiPriority w:val="21"/>
    <w:qFormat/>
    <w:rsid w:val="004C3E6F"/>
    <w:rPr>
      <w:b/>
      <w:bCs/>
      <w:i/>
      <w:iCs/>
      <w:caps w:val="0"/>
      <w:smallCaps w:val="0"/>
      <w:strike w:val="0"/>
      <w:dstrike w:val="0"/>
      <w:color w:val="C0504D" w:themeColor="accent2"/>
    </w:rPr>
  </w:style>
  <w:style w:type="character" w:styleId="afa">
    <w:name w:val="Subtle Reference"/>
    <w:basedOn w:val="a0"/>
    <w:uiPriority w:val="31"/>
    <w:qFormat/>
    <w:rsid w:val="004C3E6F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afb">
    <w:name w:val="Intense Reference"/>
    <w:basedOn w:val="a0"/>
    <w:uiPriority w:val="32"/>
    <w:qFormat/>
    <w:rsid w:val="004C3E6F"/>
    <w:rPr>
      <w:b/>
      <w:bCs/>
      <w:caps w:val="0"/>
      <w:smallCaps/>
      <w:color w:val="auto"/>
      <w:spacing w:val="0"/>
      <w:u w:val="single"/>
    </w:rPr>
  </w:style>
  <w:style w:type="character" w:styleId="afc">
    <w:name w:val="Book Title"/>
    <w:basedOn w:val="a0"/>
    <w:uiPriority w:val="33"/>
    <w:qFormat/>
    <w:rsid w:val="004C3E6F"/>
    <w:rPr>
      <w:b/>
      <w:bCs/>
      <w:caps w:val="0"/>
      <w:smallCaps/>
      <w:spacing w:val="0"/>
    </w:rPr>
  </w:style>
  <w:style w:type="paragraph" w:customStyle="1" w:styleId="instructionsstepsstyledstep-sc-18dohgy-1">
    <w:name w:val="instructionsstepsstyled__step-sc-18dohgy-1"/>
    <w:basedOn w:val="a"/>
    <w:rsid w:val="00690D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zh-CN"/>
    </w:rPr>
  </w:style>
  <w:style w:type="paragraph" w:styleId="afd">
    <w:name w:val="List Paragraph"/>
    <w:basedOn w:val="a"/>
    <w:uiPriority w:val="34"/>
    <w:qFormat/>
    <w:rsid w:val="00690D06"/>
    <w:pPr>
      <w:ind w:left="720"/>
      <w:contextualSpacing/>
    </w:pPr>
  </w:style>
  <w:style w:type="character" w:styleId="afe">
    <w:name w:val="Unresolved Mention"/>
    <w:basedOn w:val="a0"/>
    <w:uiPriority w:val="99"/>
    <w:semiHidden/>
    <w:unhideWhenUsed/>
    <w:rsid w:val="00F4658D"/>
    <w:rPr>
      <w:color w:val="605E5C"/>
      <w:shd w:val="clear" w:color="auto" w:fill="E1DFDD"/>
    </w:rPr>
  </w:style>
  <w:style w:type="character" w:styleId="aff">
    <w:name w:val="Placeholder Text"/>
    <w:basedOn w:val="a0"/>
    <w:semiHidden/>
    <w:rsid w:val="002D1C9D"/>
    <w:rPr>
      <w:color w:val="808080"/>
    </w:rPr>
  </w:style>
  <w:style w:type="table" w:styleId="aff0">
    <w:name w:val="Table Grid"/>
    <w:basedOn w:val="a1"/>
    <w:rsid w:val="00052E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semiHidden/>
    <w:unhideWhenUsed/>
    <w:rsid w:val="001049D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预设格式 字符"/>
    <w:basedOn w:val="a0"/>
    <w:link w:val="HTML"/>
    <w:semiHidden/>
    <w:rsid w:val="001049D5"/>
    <w:rPr>
      <w:rFonts w:ascii="Consolas" w:hAnsi="Consolas"/>
      <w:sz w:val="20"/>
      <w:szCs w:val="20"/>
    </w:rPr>
  </w:style>
  <w:style w:type="character" w:styleId="HTML1">
    <w:name w:val="HTML Code"/>
    <w:basedOn w:val="a0"/>
    <w:uiPriority w:val="99"/>
    <w:semiHidden/>
    <w:unhideWhenUsed/>
    <w:rsid w:val="001049D5"/>
    <w:rPr>
      <w:rFonts w:ascii="Courier New" w:eastAsia="Times New Roman" w:hAnsi="Courier New" w:cs="Courier New"/>
      <w:sz w:val="20"/>
      <w:szCs w:val="20"/>
    </w:rPr>
  </w:style>
  <w:style w:type="paragraph" w:styleId="aff1">
    <w:name w:val="header"/>
    <w:basedOn w:val="a"/>
    <w:link w:val="aff2"/>
    <w:unhideWhenUsed/>
    <w:rsid w:val="00A67B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f2">
    <w:name w:val="页眉 字符"/>
    <w:basedOn w:val="a0"/>
    <w:link w:val="aff1"/>
    <w:rsid w:val="00A67B31"/>
  </w:style>
  <w:style w:type="paragraph" w:styleId="aff3">
    <w:name w:val="footer"/>
    <w:basedOn w:val="a"/>
    <w:link w:val="aff4"/>
    <w:unhideWhenUsed/>
    <w:rsid w:val="00A67B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f4">
    <w:name w:val="页脚 字符"/>
    <w:basedOn w:val="a0"/>
    <w:link w:val="aff3"/>
    <w:rsid w:val="00A67B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4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62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3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7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6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6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75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7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81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61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77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5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94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6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4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05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4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34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94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69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4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7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4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37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8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2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1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4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9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13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07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5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63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19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87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4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1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9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6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59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25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7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3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3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2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17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6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1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9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88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45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9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18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20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7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7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1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9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02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1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9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3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5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6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1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4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2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8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9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1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4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10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9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8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6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99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27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320CE9-F730-4D45-8E7C-488F9ED578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9</TotalTime>
  <Pages>4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un Zhang</dc:creator>
  <cp:keywords/>
  <cp:lastModifiedBy>Kun Zhang</cp:lastModifiedBy>
  <cp:revision>121</cp:revision>
  <dcterms:created xsi:type="dcterms:W3CDTF">2023-01-25T20:46:00Z</dcterms:created>
  <dcterms:modified xsi:type="dcterms:W3CDTF">2023-11-15T23:23:00Z</dcterms:modified>
</cp:coreProperties>
</file>